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 Kathmandu, Nepal</w:t>
      </w:r>
      <w:r>
        <w:br/>
      </w:r>
      <w:r>
        <w:t xml:space="preserve">Email: your.email@example.com | Phone: +977-98XXXXXXXX</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Kathmandu, Nepal</w:t>
      </w:r>
    </w:p>
    <w:bookmarkEnd w:id="20"/>
    <w:bookmarkStart w:id="21" w:name="Xcb621818b6fe5ad457f37fa796c09ab78f4be33"/>
    <w:p>
      <w:pPr>
        <w:pStyle w:val="Heading2"/>
      </w:pPr>
      <w:r>
        <w:t xml:space="preserve">Subject: Application for Electrical Engineering Internship Position</w:t>
      </w:r>
    </w:p>
    <w:p>
      <w:pPr>
        <w:pStyle w:val="FirstParagraph"/>
      </w:pPr>
      <w:r>
        <w:t xml:space="preserve">Dear Hiring Manager,</w:t>
      </w:r>
    </w:p>
    <w:p>
      <w:pPr>
        <w:pStyle w:val="BodyText"/>
      </w:pPr>
      <w:r>
        <w:t xml:space="preserve">It is with profound enthusiasm that I submit my application for the Electrical Engineering Internship position at [Company Name] in Kathmandu, Nepal. As a dedicated final-year Electrical Engineering student at the Institute of Engineering, Tribhuvan University, I have meticulously prepared myself to contribute meaningfully to Nepal's evolving energy landscape while gaining hands-on experience under your esteemed organization's mentorship. This</w:t>
      </w:r>
      <w:r>
        <w:t xml:space="preserve"> </w:t>
      </w:r>
      <w:r>
        <w:rPr>
          <w:bCs/>
          <w:b/>
        </w:rPr>
        <w:t xml:space="preserve">Internship Application Letter</w:t>
      </w:r>
      <w:r>
        <w:t xml:space="preserve"> </w:t>
      </w:r>
      <w:r>
        <w:t xml:space="preserve">reflects not just my professional aspirations but also my deep commitment to advancing sustainable electrical infrastructure in the heart of</w:t>
      </w:r>
      <w:r>
        <w:t xml:space="preserve"> </w:t>
      </w:r>
      <w:r>
        <w:rPr>
          <w:bCs/>
          <w:b/>
        </w:rPr>
        <w:t xml:space="preserve">Nepal Kathmandu</w:t>
      </w:r>
      <w:r>
        <w:t xml:space="preserve">.</w:t>
      </w:r>
    </w:p>
    <w:p>
      <w:pPr>
        <w:pStyle w:val="BodyText"/>
      </w:pPr>
      <w:r>
        <w:t xml:space="preserve">My academic journey has equipped me with robust theoretical foundations and practical skills essential for modern electrical engineering. I have completed coursework including Power Systems Analysis, Renewable Energy Integration, Electrical Machine Design, and Advanced Control Systems, consistently ranking among the top 10% of my cohort. During my undergraduate studies at TU's Pulchowk Campus in Lalitpur – just 20 kilometers from</w:t>
      </w:r>
      <w:r>
        <w:t xml:space="preserve"> </w:t>
      </w:r>
      <w:r>
        <w:rPr>
          <w:bCs/>
          <w:b/>
        </w:rPr>
        <w:t xml:space="preserve">Nepal Kathmandu</w:t>
      </w:r>
      <w:r>
        <w:t xml:space="preserve"> </w:t>
      </w:r>
      <w:r>
        <w:t xml:space="preserve">– I led a team project developing a solar-powered street lighting prototype for Kathmandu Metropolitan City’s underserved neighborhoods. This initiative, funded by the Ministry of Physical Infrastructure Development, required me to design 48V DC circuits using CAD software and coordinate with municipal authorities to address Nepal's persistent power distribution challenges. The project not only earned recognition from the Department of Energy but also reinforced my understanding of how technical solutions must align with</w:t>
      </w:r>
      <w:r>
        <w:t xml:space="preserve"> </w:t>
      </w:r>
      <w:r>
        <w:rPr>
          <w:bCs/>
          <w:b/>
        </w:rPr>
        <w:t xml:space="preserve">Nepal Kathmandu</w:t>
      </w:r>
      <w:r>
        <w:t xml:space="preserve">'s unique urban context – where monsoon-related outages and aging infrastructure demand innovative, locally adaptable engineering.</w:t>
      </w:r>
    </w:p>
    <w:p>
      <w:pPr>
        <w:pStyle w:val="BodyText"/>
      </w:pPr>
      <w:r>
        <w:t xml:space="preserve">What distinguishes my approach is my contextual awareness of Nepal's energy sector. Having grown up in Kathmandu, I've personally experienced the impact of grid instability on daily life: from disrupted medical equipment during hospital power cuts to businesses losing revenue due to unplanned outages. This firsthand understanding fuels my passion for solving problems like the 30-40% transmission losses in Nepal's rural grids and the urgent need for microgrid solutions in Kathmandu Valley’s rapidly expanding peri-urban areas. My internship application is not merely a career step – it is a commitment to applying global engineering principles within Nepal's specific socio-economic framework. I am particularly drawn to [Company Name]'s pioneering work on the 10MW Solar PV Plant at Bhote Koshi and your recent initiative integrating AI-driven load forecasting for Kathmandu's power distribution network, which directly aligns with my academic research on smart grid optimization.</w:t>
      </w:r>
    </w:p>
    <w:p>
      <w:pPr>
        <w:pStyle w:val="BodyText"/>
      </w:pPr>
      <w:r>
        <w:t xml:space="preserve">Proficient in industry-standard tools including MATLAB/Simulink for power system simulation, AutoCAD Electrical for circuit design, and PLC programming with Siemens S7-1200 systems – skills honed during my 6-month technical training at Nepal Electricity Authority (NEA) in Kathmandu – I am prepared to immediately contribute to your team. During my NEA rotation, I assisted in troubleshooting a critical fault at the Godavari Substation that affected over 5,000 households, analyzing fault currents using protective relay data and developing preventive maintenance protocols. This experience taught me the importance of cultural intelligence alongside technical competence: understanding local stakeholder concerns (like farmer protests during transmission line construction) is as vital as circuit analysis when implementing projects in Nepal.</w:t>
      </w:r>
    </w:p>
    <w:p>
      <w:pPr>
        <w:pStyle w:val="BodyText"/>
      </w:pPr>
      <w:r>
        <w:t xml:space="preserve">My motivation for pursuing this internship in</w:t>
      </w:r>
      <w:r>
        <w:t xml:space="preserve"> </w:t>
      </w:r>
      <w:r>
        <w:rPr>
          <w:bCs/>
          <w:b/>
        </w:rPr>
        <w:t xml:space="preserve">Nepal Kathmandu</w:t>
      </w:r>
      <w:r>
        <w:t xml:space="preserve"> </w:t>
      </w:r>
      <w:r>
        <w:t xml:space="preserve">stems from a dual commitment to professional growth and national development. While global internships offer valuable exposure, I believe that contributing to Nepal's energy transition – particularly in the capital city where 70% of the nation's industrial activity occurs – is where my skills can create maximum impact. Kathmandu's ambition to become a "Smart City" by 2035 requires engineers who understand both international standards and local realities: from monsoon-proofing equipment to designing systems compatible with Nepal’s distributed energy resources. I am eager to learn from [Company Name]'s experts while offering my fresh perspective on integrating renewable microgrids into Kathmandu's dense urban fabric – a challenge exemplified by the recent success of the Thamel neighborhood solar cooperative.</w:t>
      </w:r>
    </w:p>
    <w:p>
      <w:pPr>
        <w:pStyle w:val="BodyText"/>
      </w:pPr>
      <w:r>
        <w:t xml:space="preserve">Furthermore, I have proactively prepared for this opportunity through contextual engagement. I attended the 2023 National Conference on Sustainable Energy Development in Kathmandu, where I presented findings from my thesis on "Optimizing Rooftop Solar Adoption in Kathmandu's Historic Core" – a project that identified architectural constraints unique to our heritage sites. I also completed the Nepal Electricity Authority’s Certified Power System Technician Program, achieving 92% in the practical assessment. These experiences have deepened my appreciation for Nepal's energy policies, including the recently passed Renewable Energy Act of 2023, and positioned me to contribute immediately to your projects while respecting local engineering traditions.</w:t>
      </w:r>
    </w:p>
    <w:p>
      <w:pPr>
        <w:pStyle w:val="BodyText"/>
      </w:pPr>
      <w:r>
        <w:t xml:space="preserve">As an aspiring</w:t>
      </w:r>
      <w:r>
        <w:t xml:space="preserve"> </w:t>
      </w:r>
      <w:r>
        <w:rPr>
          <w:bCs/>
          <w:b/>
        </w:rPr>
        <w:t xml:space="preserve">Electrical Engineer</w:t>
      </w:r>
      <w:r>
        <w:t xml:space="preserve">, I view this internship as a pivotal bridge between academic theory and Nepal's real-world energy challenges. My technical competencies in power distribution, renewable integration, and system diagnostics are complemented by my fluency in Nepali (mother tongue), English, and Hindi – enabling seamless collaboration across diverse teams. More importantly, I bring the cultural empathy necessary to implement solutions that resonate with communities: whether navigating Kathmandu's complex land ownership systems for grid expansion or designing transformer stations that minimize disruption to local businesses during installation.</w:t>
      </w:r>
    </w:p>
    <w:p>
      <w:pPr>
        <w:pStyle w:val="BodyText"/>
      </w:pPr>
      <w:r>
        <w:t xml:space="preserve">Thank you for considering my application. I am eager to discuss how my proactive approach, technical foundation, and deep commitment to Nepal's energy future align with [Company Name]'s vision. I have attached my resume detailing academic projects, certifications, and references from NEA supervisors. I welcome the opportunity to interview at your convenience – whether in person at your Kathmandu office or via video conference – and am available immediately for a trial assignment on grid analysis tasks.</w:t>
      </w:r>
    </w:p>
    <w:p>
      <w:pPr>
        <w:pStyle w:val="BodyText"/>
      </w:pPr>
      <w:r>
        <w:t xml:space="preserve">With sincere respect for Nepal's engineering legacy and future,</w:t>
      </w:r>
    </w:p>
    <w:p>
      <w:pPr>
        <w:pStyle w:val="BodyText"/>
      </w:pPr>
      <w:r>
        <w:t xml:space="preserve">Sincerely,</w:t>
      </w:r>
      <w:r>
        <w:br/>
      </w:r>
      <w:r>
        <w:br/>
      </w:r>
      <w:r>
        <w:t xml:space="preserve">[Your Full Name]</w:t>
      </w:r>
      <w:r>
        <w:br/>
      </w:r>
      <w:r>
        <w:t xml:space="preserve">Electrical Engineering Student, Tribhuvan University</w:t>
      </w:r>
      <w:r>
        <w:br/>
      </w:r>
      <w:r>
        <w:t xml:space="preserve">Contact: +977-98XXXXXXXX | your.email@example.com</w:t>
      </w:r>
    </w:p>
    <w:p>
      <w:pPr>
        <w:pStyle w:val="BodyText"/>
      </w:pPr>
      <w:r>
        <w:t xml:space="preserve">This</w:t>
      </w:r>
      <w:r>
        <w:t xml:space="preserve"> </w:t>
      </w:r>
      <w:r>
        <w:rPr>
          <w:bCs/>
          <w:b/>
        </w:rPr>
        <w:t xml:space="preserve">Internship Application Letter</w:t>
      </w:r>
      <w:r>
        <w:t xml:space="preserve"> </w:t>
      </w:r>
      <w:r>
        <w:t xml:space="preserve">is specifically crafted for an Electrical Engineering opportunity in Nepal Kathmandu, reflecting local industry needs, academic context, and cultural understanding.</w:t>
      </w:r>
    </w:p>
    <w:p>
      <w:pPr>
        <w:pStyle w:val="BodyText"/>
      </w:pPr>
      <w:r>
        <w:t xml:space="preserve">Word Count: 83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5T06:56:43Z</dcterms:created>
  <dcterms:modified xsi:type="dcterms:W3CDTF">2026-04-25T06:56:43Z</dcterms:modified>
</cp:coreProperties>
</file>

<file path=docProps/custom.xml><?xml version="1.0" encoding="utf-8"?>
<Properties xmlns="http://schemas.openxmlformats.org/officeDocument/2006/custom-properties" xmlns:vt="http://schemas.openxmlformats.org/officeDocument/2006/docPropsVTypes"/>
</file>